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b67e92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6c7861aa-e827-453f-b15d-2a60c0c19493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7:27:37Z</dcterms:created>
  <dcterms:modified xsi:type="dcterms:W3CDTF">2023-07-04T17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